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9D60E" w14:textId="6AAE5B87" w:rsidR="009C4617" w:rsidRDefault="00D9294D">
      <w:pPr>
        <w:pStyle w:val="Title"/>
      </w:pPr>
      <w:r>
        <w:t xml:space="preserve">Feedback for Project Number </w:t>
      </w:r>
      <w:r w:rsidR="00032424">
        <w:t>27</w:t>
      </w:r>
    </w:p>
    <w:p w14:paraId="7D45BA5D" w14:textId="77777777" w:rsidR="009C4617" w:rsidRDefault="00D9294D">
      <w:pPr>
        <w:pStyle w:val="Heading2"/>
      </w:pPr>
      <w:bookmarkStart w:id="0" w:name="instructions"/>
      <w:r>
        <w:t>Instructions</w:t>
      </w:r>
    </w:p>
    <w:p w14:paraId="770B7579" w14:textId="77777777" w:rsidR="009C4617" w:rsidRDefault="00D9294D">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0DA68E2F" w14:textId="77777777" w:rsidR="009C4617" w:rsidRDefault="00D9294D">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49A951DA" w14:textId="77777777" w:rsidR="009C4617" w:rsidRDefault="00D9294D">
      <w:pPr>
        <w:pStyle w:val="Heading2"/>
      </w:pPr>
      <w:bookmarkStart w:id="1" w:name="feedback-below"/>
      <w:bookmarkEnd w:id="0"/>
      <w:r>
        <w:t>Feedback Below</w:t>
      </w:r>
    </w:p>
    <w:p w14:paraId="7FB5FB8C" w14:textId="06E61E4C" w:rsidR="009C4617" w:rsidRDefault="00D9294D">
      <w:pPr>
        <w:pStyle w:val="FirstParagraph"/>
        <w:rPr>
          <w:b/>
        </w:rPr>
      </w:pPr>
      <w:r>
        <w:rPr>
          <w:b/>
        </w:rPr>
        <w:t>What is their topic on?</w:t>
      </w:r>
    </w:p>
    <w:p w14:paraId="330DF540" w14:textId="398676A9" w:rsidR="0092523F" w:rsidRPr="0092523F" w:rsidRDefault="0092523F" w:rsidP="0092523F">
      <w:pPr>
        <w:pStyle w:val="BodyText"/>
      </w:pPr>
      <w:r>
        <w:t>Title: What Stocks Should I Buy?</w:t>
      </w:r>
    </w:p>
    <w:p w14:paraId="03802485" w14:textId="54422A67" w:rsidR="009C4617" w:rsidRPr="001763D5" w:rsidRDefault="00D9294D" w:rsidP="00AD507F">
      <w:pPr>
        <w:pStyle w:val="Compact"/>
        <w:numPr>
          <w:ilvl w:val="0"/>
          <w:numId w:val="2"/>
        </w:numPr>
      </w:pPr>
      <w:r>
        <w:rPr>
          <w:i/>
        </w:rPr>
        <w:t>Is the title consistent with the topic?</w:t>
      </w:r>
      <w:r w:rsidR="00AD507F">
        <w:rPr>
          <w:i/>
        </w:rPr>
        <w:t xml:space="preserve"> </w:t>
      </w:r>
      <w:r w:rsidR="00AD507F">
        <w:rPr>
          <w:i/>
        </w:rPr>
        <w:t xml:space="preserve">In other </w:t>
      </w:r>
      <w:proofErr w:type="gramStart"/>
      <w:r w:rsidR="00AD507F">
        <w:rPr>
          <w:i/>
        </w:rPr>
        <w:t>words</w:t>
      </w:r>
      <w:proofErr w:type="gramEnd"/>
      <w:r w:rsidR="00AD507F">
        <w:rPr>
          <w:i/>
        </w:rPr>
        <w:t xml:space="preserve"> does the title make sense for the project?</w:t>
      </w:r>
    </w:p>
    <w:p w14:paraId="6605C321" w14:textId="6EF94227" w:rsidR="009C4617" w:rsidRDefault="001763D5" w:rsidP="00AD507F">
      <w:pPr>
        <w:pStyle w:val="Compact"/>
        <w:numPr>
          <w:ilvl w:val="1"/>
          <w:numId w:val="2"/>
        </w:numPr>
      </w:pPr>
      <w:r>
        <w:rPr>
          <w:iCs/>
        </w:rPr>
        <w:t xml:space="preserve">Yes, the title is consistent with the topic. They are talking all about stocks and even giving background information about what has happened to the stock market within the past year. </w:t>
      </w:r>
      <w:r w:rsidR="00AD507F">
        <w:t>This title makes sense because throughout the presentation they talked about the stock market and how to understand it and what to look for in order to buy or sell stocks.</w:t>
      </w:r>
    </w:p>
    <w:p w14:paraId="061BA767" w14:textId="77777777" w:rsidR="009C4617" w:rsidRDefault="00D9294D">
      <w:pPr>
        <w:pStyle w:val="FirstParagraph"/>
      </w:pPr>
      <w:r>
        <w:rPr>
          <w:b/>
        </w:rPr>
        <w:t>Are the objectives of the project clearly identifiable?</w:t>
      </w:r>
    </w:p>
    <w:p w14:paraId="6DF1C8CC" w14:textId="07A15FB3" w:rsidR="009C4617" w:rsidRPr="00A375C3" w:rsidRDefault="00D9294D">
      <w:pPr>
        <w:pStyle w:val="Compact"/>
        <w:numPr>
          <w:ilvl w:val="0"/>
          <w:numId w:val="3"/>
        </w:numPr>
      </w:pPr>
      <w:r>
        <w:rPr>
          <w:i/>
        </w:rPr>
        <w:t>What are they wanting to study?</w:t>
      </w:r>
    </w:p>
    <w:p w14:paraId="54E10B4D" w14:textId="2A73201B" w:rsidR="00A375C3" w:rsidRDefault="00A375C3" w:rsidP="00A375C3">
      <w:pPr>
        <w:pStyle w:val="Compact"/>
        <w:numPr>
          <w:ilvl w:val="1"/>
          <w:numId w:val="3"/>
        </w:numPr>
      </w:pPr>
      <w:r>
        <w:rPr>
          <w:iCs/>
        </w:rPr>
        <w:t>They wanted to learn more about the stock market.</w:t>
      </w:r>
    </w:p>
    <w:p w14:paraId="6FB124A8" w14:textId="1DA37F0E" w:rsidR="009C4617" w:rsidRPr="00A375C3" w:rsidRDefault="00D9294D">
      <w:pPr>
        <w:pStyle w:val="Compact"/>
        <w:numPr>
          <w:ilvl w:val="0"/>
          <w:numId w:val="3"/>
        </w:numPr>
      </w:pPr>
      <w:r>
        <w:rPr>
          <w:i/>
        </w:rPr>
        <w:t>What is the motivation of this project?</w:t>
      </w:r>
    </w:p>
    <w:p w14:paraId="244E0E5C" w14:textId="5FDA121A" w:rsidR="00A375C3" w:rsidRDefault="00A375C3" w:rsidP="00A375C3">
      <w:pPr>
        <w:pStyle w:val="Compact"/>
        <w:numPr>
          <w:ilvl w:val="1"/>
          <w:numId w:val="3"/>
        </w:numPr>
      </w:pPr>
      <w:r>
        <w:rPr>
          <w:iCs/>
        </w:rPr>
        <w:t xml:space="preserve">To try and learn about what stocks they should buy and at what time. </w:t>
      </w:r>
      <w:r w:rsidR="0051693C">
        <w:rPr>
          <w:iCs/>
        </w:rPr>
        <w:t>Plus</w:t>
      </w:r>
      <w:r w:rsidR="006D27C9">
        <w:rPr>
          <w:iCs/>
        </w:rPr>
        <w:t>,</w:t>
      </w:r>
      <w:r w:rsidR="0051693C">
        <w:rPr>
          <w:iCs/>
        </w:rPr>
        <w:t xml:space="preserve"> when to sell those same stocks. </w:t>
      </w:r>
      <w:r w:rsidR="006D27C9">
        <w:rPr>
          <w:iCs/>
        </w:rPr>
        <w:t>They also want to know how to be ahead of other stock buyers.</w:t>
      </w:r>
    </w:p>
    <w:p w14:paraId="79D82642" w14:textId="36501ED5" w:rsidR="009C4617" w:rsidRPr="001763D5" w:rsidRDefault="00D9294D">
      <w:pPr>
        <w:pStyle w:val="Compact"/>
        <w:numPr>
          <w:ilvl w:val="0"/>
          <w:numId w:val="3"/>
        </w:numPr>
      </w:pPr>
      <w:r>
        <w:rPr>
          <w:i/>
        </w:rPr>
        <w:t>What does the presenter hope to accomplish with this project?</w:t>
      </w:r>
    </w:p>
    <w:p w14:paraId="3ABBA4ED" w14:textId="3CD786A5" w:rsidR="001763D5" w:rsidRDefault="00EB4E85" w:rsidP="001763D5">
      <w:pPr>
        <w:pStyle w:val="Compact"/>
        <w:numPr>
          <w:ilvl w:val="1"/>
          <w:numId w:val="3"/>
        </w:numPr>
      </w:pPr>
      <w:r>
        <w:rPr>
          <w:iCs/>
        </w:rPr>
        <w:t>The presenter hopes to expand his knowledge about the stock market from this project. They even gave research questions that they wanted to focus on throughout the project and presentation.</w:t>
      </w:r>
    </w:p>
    <w:p w14:paraId="74409B19" w14:textId="77777777" w:rsidR="009C4617" w:rsidRDefault="00D9294D">
      <w:pPr>
        <w:pStyle w:val="FirstParagraph"/>
      </w:pPr>
      <w:r>
        <w:rPr>
          <w:b/>
        </w:rPr>
        <w:lastRenderedPageBreak/>
        <w:t>What data are used?</w:t>
      </w:r>
    </w:p>
    <w:p w14:paraId="6D8B084A" w14:textId="394C4AE7" w:rsidR="009C4617" w:rsidRPr="00B544C0" w:rsidRDefault="00D9294D">
      <w:pPr>
        <w:pStyle w:val="Compact"/>
        <w:numPr>
          <w:ilvl w:val="0"/>
          <w:numId w:val="4"/>
        </w:numPr>
      </w:pPr>
      <w:r>
        <w:rPr>
          <w:i/>
        </w:rPr>
        <w:t>What website(s) are scraped?</w:t>
      </w:r>
    </w:p>
    <w:p w14:paraId="3EE26239" w14:textId="40EE22F2" w:rsidR="00B544C0" w:rsidRDefault="00B544C0" w:rsidP="00B544C0">
      <w:pPr>
        <w:pStyle w:val="Compact"/>
        <w:numPr>
          <w:ilvl w:val="1"/>
          <w:numId w:val="4"/>
        </w:numPr>
      </w:pPr>
      <w:r>
        <w:rPr>
          <w:iCs/>
        </w:rPr>
        <w:t xml:space="preserve">The </w:t>
      </w:r>
      <w:r w:rsidR="002E3CCF">
        <w:rPr>
          <w:iCs/>
        </w:rPr>
        <w:t xml:space="preserve">first </w:t>
      </w:r>
      <w:r>
        <w:rPr>
          <w:iCs/>
        </w:rPr>
        <w:t xml:space="preserve">website that they used to collect data from was finance.yahoo.com in order to scrape information about the daily top gainers and </w:t>
      </w:r>
      <w:r w:rsidR="002E3CCF">
        <w:rPr>
          <w:iCs/>
        </w:rPr>
        <w:t>losers</w:t>
      </w:r>
      <w:r>
        <w:rPr>
          <w:iCs/>
        </w:rPr>
        <w:t xml:space="preserve">. </w:t>
      </w:r>
      <w:r w:rsidR="002E3CCF">
        <w:rPr>
          <w:iCs/>
        </w:rPr>
        <w:t>The nest website that they scrapes was marketwatch.com to find the recent and new initial price offerings.</w:t>
      </w:r>
    </w:p>
    <w:p w14:paraId="09C9E29E" w14:textId="7D681A45" w:rsidR="009C4617" w:rsidRPr="002E3CCF" w:rsidRDefault="00D9294D" w:rsidP="0002675A">
      <w:pPr>
        <w:pStyle w:val="Compact"/>
        <w:numPr>
          <w:ilvl w:val="0"/>
          <w:numId w:val="4"/>
        </w:numPr>
      </w:pPr>
      <w:r>
        <w:rPr>
          <w:i/>
        </w:rPr>
        <w:t>Are other data brought in from outside sources?</w:t>
      </w:r>
      <w:r w:rsidR="0002675A">
        <w:rPr>
          <w:i/>
        </w:rPr>
        <w:t xml:space="preserve"> </w:t>
      </w:r>
      <w:r w:rsidR="0002675A">
        <w:rPr>
          <w:i/>
        </w:rPr>
        <w:t>If so, what are they and how do they add to the project?</w:t>
      </w:r>
    </w:p>
    <w:p w14:paraId="7CAFCEFC" w14:textId="2A2D7DE1" w:rsidR="0002675A" w:rsidRDefault="002E3CCF" w:rsidP="0002675A">
      <w:pPr>
        <w:pStyle w:val="Compact"/>
        <w:numPr>
          <w:ilvl w:val="1"/>
          <w:numId w:val="4"/>
        </w:numPr>
      </w:pPr>
      <w:r>
        <w:rPr>
          <w:iCs/>
        </w:rPr>
        <w:t xml:space="preserve">They brought in historically data for the yahoo finance through API. </w:t>
      </w:r>
      <w:r w:rsidR="0002675A">
        <w:t>This added to the project because it was able to give more background information and typical trends of stocks. Having that information gives a buyer a better idea of how the stock is changing during a given time in the market, past or present.</w:t>
      </w:r>
    </w:p>
    <w:p w14:paraId="35A8C491" w14:textId="335530FF" w:rsidR="009C4617" w:rsidRDefault="00D9294D">
      <w:pPr>
        <w:pStyle w:val="FirstParagraph"/>
        <w:rPr>
          <w:b/>
        </w:rPr>
      </w:pPr>
      <w:r>
        <w:rPr>
          <w:b/>
        </w:rPr>
        <w:t>What is your overall impression of the project?</w:t>
      </w:r>
    </w:p>
    <w:p w14:paraId="6645844C" w14:textId="03B10535" w:rsidR="00EB4E85" w:rsidRPr="00EB4E85" w:rsidRDefault="00EB4E85" w:rsidP="00EB4E85">
      <w:pPr>
        <w:pStyle w:val="BodyText"/>
      </w:pPr>
      <w:r>
        <w:tab/>
        <w:t>My overall impression of the project is that</w:t>
      </w:r>
      <w:r w:rsidR="00AD507F">
        <w:t xml:space="preserve"> it was well thought out. They did a great job of explaining things about the stock market and what to look for in the data. I like the fact that they did go through their code some and explained where they struggled a bit and why they did what they did for certain parts. Overall, this presentation and project was very easy to follow along with and understand.</w:t>
      </w:r>
    </w:p>
    <w:p w14:paraId="2689C3DF" w14:textId="39216AA4" w:rsidR="009C4617" w:rsidRDefault="00D9294D">
      <w:pPr>
        <w:pStyle w:val="BodyText"/>
        <w:rPr>
          <w:b/>
        </w:rPr>
      </w:pPr>
      <w:r>
        <w:rPr>
          <w:b/>
        </w:rPr>
        <w:t>Other encouragements/critiques you would like to provide to your colleague in order for them to have a more refined project.</w:t>
      </w:r>
      <w:bookmarkEnd w:id="1"/>
    </w:p>
    <w:p w14:paraId="5204EBBF" w14:textId="0E2BBE82" w:rsidR="00AD507F" w:rsidRPr="00AD507F" w:rsidRDefault="00AD507F" w:rsidP="00AD507F">
      <w:pPr>
        <w:pStyle w:val="BodyText"/>
        <w:ind w:firstLine="720"/>
        <w:rPr>
          <w:bCs/>
        </w:rPr>
      </w:pPr>
      <w:r>
        <w:rPr>
          <w:bCs/>
        </w:rPr>
        <w:t>I think that you did a great job</w:t>
      </w:r>
      <w:r w:rsidR="00FF383B">
        <w:rPr>
          <w:bCs/>
        </w:rPr>
        <w:t>. Keep up the great work. If I had to critique one thing about it is maybe explaining a little better about how you knew exactly that a certain stock should be bought at a specific time before the hype. You may have done that, and I just missed it but other than that comment you did amazing explaining things. I really like how you explained exactly what caused you to peak an interest in this topic.</w:t>
      </w:r>
    </w:p>
    <w:sectPr w:rsidR="00AD507F" w:rsidRPr="00AD50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BD22DF" w14:textId="77777777" w:rsidR="00B51C2B" w:rsidRDefault="00B51C2B">
      <w:pPr>
        <w:spacing w:after="0"/>
      </w:pPr>
      <w:r>
        <w:separator/>
      </w:r>
    </w:p>
  </w:endnote>
  <w:endnote w:type="continuationSeparator" w:id="0">
    <w:p w14:paraId="5035D657" w14:textId="77777777" w:rsidR="00B51C2B" w:rsidRDefault="00B51C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719AE" w14:textId="77777777" w:rsidR="00B51C2B" w:rsidRDefault="00B51C2B">
      <w:r>
        <w:separator/>
      </w:r>
    </w:p>
  </w:footnote>
  <w:footnote w:type="continuationSeparator" w:id="0">
    <w:p w14:paraId="379CB24C" w14:textId="77777777" w:rsidR="00B51C2B" w:rsidRDefault="00B51C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A3AC6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5CA8A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75A"/>
    <w:rsid w:val="00032424"/>
    <w:rsid w:val="001763D5"/>
    <w:rsid w:val="00287B23"/>
    <w:rsid w:val="002E3CCF"/>
    <w:rsid w:val="004E29B3"/>
    <w:rsid w:val="0051693C"/>
    <w:rsid w:val="00590D07"/>
    <w:rsid w:val="006D27C9"/>
    <w:rsid w:val="00784D58"/>
    <w:rsid w:val="008D6863"/>
    <w:rsid w:val="0092523F"/>
    <w:rsid w:val="009C4617"/>
    <w:rsid w:val="00A375C3"/>
    <w:rsid w:val="00AD507F"/>
    <w:rsid w:val="00B51C2B"/>
    <w:rsid w:val="00B544C0"/>
    <w:rsid w:val="00B86B75"/>
    <w:rsid w:val="00BC48D5"/>
    <w:rsid w:val="00C36279"/>
    <w:rsid w:val="00D9294D"/>
    <w:rsid w:val="00E315A3"/>
    <w:rsid w:val="00EB4E85"/>
    <w:rsid w:val="00FF38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CA5068"/>
  <w15:docId w15:val="{4B52A940-86D5-FF4D-958A-38E46EC81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608</Words>
  <Characters>347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arrie Fautheree</dc:creator>
  <cp:keywords/>
  <cp:lastModifiedBy>Carrie Fautheree</cp:lastModifiedBy>
  <cp:revision>7</cp:revision>
  <dcterms:created xsi:type="dcterms:W3CDTF">2021-03-20T15:07:00Z</dcterms:created>
  <dcterms:modified xsi:type="dcterms:W3CDTF">2021-03-25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